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70F69" w14:textId="6C9E3E1E" w:rsidR="007A282C" w:rsidRPr="00531D14" w:rsidRDefault="007A282C" w:rsidP="007A282C">
      <w:pPr>
        <w:spacing w:before="100" w:after="0" w:line="360" w:lineRule="auto"/>
        <w:jc w:val="center"/>
        <w:rPr>
          <w:b/>
          <w:lang w:val="en-US"/>
        </w:rPr>
      </w:pPr>
      <w:r w:rsidRPr="00531D14">
        <w:rPr>
          <w:b/>
          <w:lang w:val="en-US"/>
        </w:rPr>
        <w:t>ORDER DESCRIPTION</w:t>
      </w:r>
      <w:r w:rsidR="00531D14" w:rsidRPr="00531D14">
        <w:rPr>
          <w:b/>
          <w:lang w:val="en-US"/>
        </w:rPr>
        <w:t xml:space="preserve"> – FIRST PART O</w:t>
      </w:r>
      <w:r w:rsidR="00531D14">
        <w:rPr>
          <w:b/>
          <w:lang w:val="en-US"/>
        </w:rPr>
        <w:t>F ORDER</w:t>
      </w:r>
    </w:p>
    <w:p w14:paraId="3F8717BF" w14:textId="77777777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3CA6C3BE" w14:textId="68D9150B" w:rsidR="007A282C" w:rsidRPr="004C48BF" w:rsidRDefault="007A282C" w:rsidP="007A282C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r w:rsidR="00783AB8" w:rsidRPr="004C48BF">
        <w:rPr>
          <w:lang w:val="en-US"/>
        </w:rPr>
        <w:t>s</w:t>
      </w:r>
      <w:r w:rsidR="00783AB8">
        <w:rPr>
          <w:lang w:val="en-US"/>
        </w:rPr>
        <w:t>e</w:t>
      </w:r>
      <w:r w:rsidR="00783AB8" w:rsidRPr="004C48BF">
        <w:rPr>
          <w:lang w:val="en-US"/>
        </w:rPr>
        <w:t>miconductors</w:t>
      </w:r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p w14:paraId="1B2B929F" w14:textId="2975C420" w:rsidR="00230FA0" w:rsidRPr="007A282C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7A282C">
        <w:rPr>
          <w:lang w:val="en-US"/>
        </w:rPr>
        <w:t xml:space="preserve">1. GaAs </w:t>
      </w:r>
      <w:r w:rsidR="007B5033" w:rsidRPr="007A282C">
        <w:rPr>
          <w:lang w:val="en-US"/>
        </w:rPr>
        <w:t>N-type</w:t>
      </w:r>
      <w:r w:rsidRPr="007A282C">
        <w:rPr>
          <w:lang w:val="en-US"/>
        </w:rPr>
        <w:t xml:space="preserve"> 2”     </w:t>
      </w:r>
      <w:r w:rsidR="009E24FD" w:rsidRPr="007A282C">
        <w:rPr>
          <w:lang w:val="en-US"/>
        </w:rPr>
        <w:t xml:space="preserve">        </w:t>
      </w:r>
      <w:r w:rsidRPr="007A282C">
        <w:rPr>
          <w:lang w:val="en-US"/>
        </w:rPr>
        <w:t xml:space="preserve"> 100 </w:t>
      </w:r>
      <w:r w:rsidR="007A282C" w:rsidRPr="004C48BF">
        <w:rPr>
          <w:lang w:val="en-US"/>
        </w:rPr>
        <w:t>pieces</w:t>
      </w:r>
    </w:p>
    <w:p w14:paraId="4C2ADB4A" w14:textId="49338748" w:rsidR="00230FA0" w:rsidRPr="007A282C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7A282C">
        <w:rPr>
          <w:lang w:val="en-US"/>
        </w:rPr>
        <w:t xml:space="preserve">2. GaAs </w:t>
      </w:r>
      <w:r w:rsidR="007B5033" w:rsidRPr="007A282C">
        <w:rPr>
          <w:lang w:val="en-US"/>
        </w:rPr>
        <w:t>N-type</w:t>
      </w:r>
      <w:r w:rsidRPr="007A282C">
        <w:rPr>
          <w:lang w:val="en-US"/>
        </w:rPr>
        <w:t xml:space="preserve"> 3”      </w:t>
      </w:r>
      <w:r w:rsidR="009E24FD" w:rsidRPr="007A282C">
        <w:rPr>
          <w:lang w:val="en-US"/>
        </w:rPr>
        <w:t xml:space="preserve">        </w:t>
      </w:r>
      <w:r w:rsidRPr="007A282C">
        <w:rPr>
          <w:lang w:val="en-US"/>
        </w:rPr>
        <w:t xml:space="preserve">100 </w:t>
      </w:r>
      <w:r w:rsidR="007A282C" w:rsidRPr="004C48BF">
        <w:rPr>
          <w:lang w:val="en-US"/>
        </w:rPr>
        <w:t>pieces</w:t>
      </w:r>
    </w:p>
    <w:p w14:paraId="3C0C9623" w14:textId="34A4E115" w:rsidR="009E24FD" w:rsidRDefault="009E24FD" w:rsidP="00FA3A64">
      <w:pPr>
        <w:spacing w:after="0" w:line="240" w:lineRule="auto"/>
        <w:ind w:left="567"/>
        <w:jc w:val="both"/>
      </w:pPr>
      <w:r>
        <w:t xml:space="preserve">3. GaAs </w:t>
      </w:r>
      <w:r w:rsidR="007B5033">
        <w:t>N-type</w:t>
      </w:r>
      <w:r>
        <w:t xml:space="preserve"> 100 mm   </w:t>
      </w:r>
      <w:r w:rsidR="009E509F">
        <w:t xml:space="preserve"> </w:t>
      </w:r>
      <w:r>
        <w:t xml:space="preserve">100 </w:t>
      </w:r>
      <w:r w:rsidR="007A282C" w:rsidRPr="004C48BF">
        <w:rPr>
          <w:lang w:val="en-US"/>
        </w:rPr>
        <w:t>pieces</w:t>
      </w:r>
    </w:p>
    <w:p w14:paraId="64B405FC" w14:textId="77777777" w:rsidR="001C693B" w:rsidRPr="00942F8F" w:rsidRDefault="001C693B">
      <w:pPr>
        <w:spacing w:after="0" w:line="240" w:lineRule="auto"/>
        <w:rPr>
          <w:b/>
          <w:color w:val="000000"/>
        </w:rPr>
      </w:pPr>
    </w:p>
    <w:p w14:paraId="5A951928" w14:textId="0F2F6DEB" w:rsidR="007A282C" w:rsidRDefault="007A282C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299881AD" w14:textId="77777777" w:rsidR="00800CB8" w:rsidRPr="00CA5910" w:rsidRDefault="00800CB8" w:rsidP="00800CB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</w:p>
    <w:p w14:paraId="24F2FAC9" w14:textId="178622ED" w:rsidR="007A282C" w:rsidRDefault="007A282C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</w:t>
      </w:r>
      <w:bookmarkStart w:id="0" w:name="_GoBack"/>
      <w:bookmarkEnd w:id="0"/>
      <w:r w:rsidR="00800CB8" w:rsidRPr="00800CB8">
        <w:rPr>
          <w:lang w:val="en-US"/>
        </w:rPr>
        <w:t xml:space="preserve"> detailed description of the subject of the contract is provided in section 5 of this document. The total price for the products specified in point 1 should include the total cost along with the packaging and delivery to the headquarters of the Employer.</w:t>
      </w:r>
    </w:p>
    <w:p w14:paraId="35D8486D" w14:textId="77777777" w:rsidR="00800CB8" w:rsidRPr="004C48BF" w:rsidRDefault="00800CB8" w:rsidP="003C77A2">
      <w:pPr>
        <w:spacing w:after="0" w:line="240" w:lineRule="auto"/>
        <w:jc w:val="both"/>
        <w:rPr>
          <w:lang w:val="en-US"/>
        </w:rPr>
      </w:pPr>
    </w:p>
    <w:p w14:paraId="188BB009" w14:textId="77777777" w:rsidR="007A282C" w:rsidRPr="00800CB8" w:rsidRDefault="007A282C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800CB8">
        <w:rPr>
          <w:b/>
          <w:color w:val="000000"/>
          <w:u w:val="single"/>
          <w:lang w:val="en-US"/>
        </w:rPr>
        <w:t>Criterion</w:t>
      </w:r>
    </w:p>
    <w:p w14:paraId="41ED19E5" w14:textId="77777777" w:rsidR="007A282C" w:rsidRPr="00C55B6F" w:rsidRDefault="007A282C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7A282C" w:rsidRPr="00CF4388" w14:paraId="3E46C23F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072AC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FFE94E" w14:textId="77777777" w:rsidR="007A282C" w:rsidRPr="00CA5910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DA64236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7A282C" w:rsidRPr="00CF4388" w14:paraId="6487E745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6C04E" w14:textId="77777777" w:rsidR="007A282C" w:rsidRDefault="007A282C" w:rsidP="007A282C">
            <w:pPr>
              <w:widowControl w:val="0"/>
              <w:spacing w:after="0" w:line="240" w:lineRule="auto"/>
            </w:pPr>
            <w:r>
              <w:t>Price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5C4CE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FDED5D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4CC01DDA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01462198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7A837F2F" w14:textId="77777777" w:rsidR="007A282C" w:rsidRPr="001729D1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>Pi – price of goods with delivery - for the given offer</w:t>
      </w:r>
    </w:p>
    <w:p w14:paraId="21B32C68" w14:textId="77777777" w:rsidR="007A282C" w:rsidRPr="001729D1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>Pmin - the minimum delivery price for the ordered goods from all offers submitted</w:t>
      </w:r>
    </w:p>
    <w:p w14:paraId="71BB5A3C" w14:textId="77777777" w:rsidR="007A282C" w:rsidRPr="000453D5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3B81A270" w14:textId="77777777" w:rsidR="007A282C" w:rsidRPr="00CA5910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1" w:name="_gjdgxs" w:colFirst="0" w:colLast="0"/>
      <w:bookmarkStart w:id="2" w:name="_l7pvrkmi69k7" w:colFirst="0" w:colLast="0"/>
      <w:bookmarkStart w:id="3" w:name="_1tv2mb3r509i" w:colFirst="0" w:colLast="0"/>
      <w:bookmarkEnd w:id="1"/>
      <w:bookmarkEnd w:id="2"/>
      <w:bookmarkEnd w:id="3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7741793A" w14:textId="77777777" w:rsidR="007A282C" w:rsidRPr="00CA5910" w:rsidRDefault="007A282C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5D49E68" w14:textId="77777777" w:rsidR="007A282C" w:rsidRPr="00C55B6F" w:rsidRDefault="007A282C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>Up to 8 weeks from the date of order</w:t>
      </w:r>
      <w:r w:rsidRPr="00C55B6F">
        <w:rPr>
          <w:color w:val="000000"/>
          <w:lang w:val="en-US"/>
        </w:rPr>
        <w:t>.</w:t>
      </w:r>
    </w:p>
    <w:p w14:paraId="68CDCAD4" w14:textId="77777777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ers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97593" w14:paraId="7DC7EF58" w14:textId="77777777" w:rsidTr="007F2D91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p w14:paraId="7DF3122D" w14:textId="36382E34" w:rsidR="00297593" w:rsidRDefault="00297593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5CB15088" w:rsidR="00297593" w:rsidRDefault="00297593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252" w:type="dxa"/>
            <w:shd w:val="clear" w:color="auto" w:fill="DDDDDD"/>
          </w:tcPr>
          <w:p w14:paraId="64B5FF69" w14:textId="460CCC38" w:rsidR="00297593" w:rsidRDefault="00297593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71477F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48B57B04" w:rsidR="0071477F" w:rsidRDefault="0071477F" w:rsidP="0071477F">
            <w:pPr>
              <w:spacing w:after="0" w:line="240" w:lineRule="auto"/>
              <w:rPr>
                <w:b/>
                <w:bCs/>
                <w:lang w:val="en-US"/>
              </w:rPr>
            </w:pPr>
            <w:r w:rsidRPr="00DD118E">
              <w:rPr>
                <w:b/>
                <w:bCs/>
                <w:lang w:val="en-US"/>
              </w:rPr>
              <w:t xml:space="preserve">GaAs </w:t>
            </w:r>
            <w:r w:rsidR="007B5033">
              <w:rPr>
                <w:b/>
                <w:bCs/>
                <w:lang w:val="en-US"/>
              </w:rPr>
              <w:t>N-type</w:t>
            </w:r>
            <w:r>
              <w:rPr>
                <w:b/>
                <w:bCs/>
                <w:lang w:val="en-US"/>
              </w:rPr>
              <w:t xml:space="preserve">  </w:t>
            </w:r>
          </w:p>
          <w:p w14:paraId="3E0AB823" w14:textId="77777777" w:rsidR="0071477F" w:rsidRPr="00DD118E" w:rsidRDefault="0071477F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7777777" w:rsidR="0071477F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>Diameter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7777777" w:rsidR="0071477F" w:rsidRDefault="0071477F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EB7D575" w14:textId="4A02EB82" w:rsidR="0071477F" w:rsidRDefault="0071477F" w:rsidP="0071477F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  <w:p w14:paraId="7A360198" w14:textId="2F1E596B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71477F" w:rsidRPr="00131B8C" w14:paraId="67EDB074" w14:textId="77777777" w:rsidTr="0071477F">
        <w:trPr>
          <w:trHeight w:val="238"/>
        </w:trPr>
        <w:tc>
          <w:tcPr>
            <w:tcW w:w="1419" w:type="dxa"/>
            <w:vMerge/>
          </w:tcPr>
          <w:p w14:paraId="5F7E1F3E" w14:textId="77777777" w:rsidR="0071477F" w:rsidRPr="00DD118E" w:rsidRDefault="0071477F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66F879F0" w:rsidR="0071477F" w:rsidRDefault="0071477F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1AD96E56" w14:textId="77777777" w:rsidTr="0071477F">
        <w:trPr>
          <w:trHeight w:val="213"/>
        </w:trPr>
        <w:tc>
          <w:tcPr>
            <w:tcW w:w="1419" w:type="dxa"/>
            <w:vMerge/>
          </w:tcPr>
          <w:p w14:paraId="06EF1BA0" w14:textId="77777777" w:rsidR="0071477F" w:rsidRPr="00131B8C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403A391E" w:rsidR="0071477F" w:rsidRPr="00131B8C" w:rsidRDefault="0071477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77B7C0A1" w14:textId="783B86E2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0F458E41" w14:textId="77777777" w:rsidTr="0071477F">
        <w:trPr>
          <w:trHeight w:val="213"/>
        </w:trPr>
        <w:tc>
          <w:tcPr>
            <w:tcW w:w="1419" w:type="dxa"/>
            <w:vMerge/>
          </w:tcPr>
          <w:p w14:paraId="34B2E1FF" w14:textId="77777777" w:rsidR="0071477F" w:rsidRPr="00131B8C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94C010" w14:textId="0671D61E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000C4EF4" w:rsidR="0071477F" w:rsidRPr="00131B8C" w:rsidRDefault="0071477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026E93C" w14:textId="35732405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1E18D8D2" w14:textId="77777777" w:rsidTr="0071477F">
        <w:trPr>
          <w:trHeight w:val="213"/>
        </w:trPr>
        <w:tc>
          <w:tcPr>
            <w:tcW w:w="1419" w:type="dxa"/>
            <w:vMerge/>
          </w:tcPr>
          <w:p w14:paraId="08346196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6AA512" w14:textId="5DD74001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4B767B" w14:textId="4989A22B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252" w:type="dxa"/>
          </w:tcPr>
          <w:p w14:paraId="62303AA2" w14:textId="2D212197" w:rsidR="0071477F" w:rsidRPr="00942F8F" w:rsidRDefault="007B503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bookmarkStart w:id="4" w:name="_Hlk27089932"/>
            <w:r>
              <w:rPr>
                <w:lang w:val="en-US"/>
              </w:rPr>
              <w:t>1-4E18/cm</w:t>
            </w:r>
            <w:r w:rsidRPr="007B5033">
              <w:rPr>
                <w:vertAlign w:val="superscript"/>
                <w:lang w:val="en-US"/>
              </w:rPr>
              <w:t>3</w:t>
            </w:r>
            <w:bookmarkEnd w:id="4"/>
          </w:p>
        </w:tc>
      </w:tr>
      <w:tr w:rsidR="0071477F" w:rsidRPr="00131B8C" w14:paraId="74118E71" w14:textId="77777777" w:rsidTr="0071477F">
        <w:trPr>
          <w:trHeight w:val="343"/>
        </w:trPr>
        <w:tc>
          <w:tcPr>
            <w:tcW w:w="1419" w:type="dxa"/>
            <w:vMerge/>
            <w:tcBorders>
              <w:bottom w:val="single" w:sz="4" w:space="0" w:color="000000"/>
            </w:tcBorders>
          </w:tcPr>
          <w:p w14:paraId="2A577056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45BF4A" w14:textId="77777777" w:rsidR="0071477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28C864A8" w14:textId="449E9153" w:rsidR="0071477F" w:rsidRDefault="0071477F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lastRenderedPageBreak/>
              <w:t>Thickness: 62</w:t>
            </w:r>
            <w:r w:rsidR="007B5033">
              <w:rPr>
                <w:lang w:val="en-US"/>
              </w:rPr>
              <w:t>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77D5C98" w14:textId="2ACA54A7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Borders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26C5744A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lastRenderedPageBreak/>
              <w:t>Mobility:</w:t>
            </w:r>
          </w:p>
        </w:tc>
        <w:tc>
          <w:tcPr>
            <w:tcW w:w="4252" w:type="dxa"/>
            <w:tcBorders>
              <w:bottom w:val="single" w:sz="4" w:space="0" w:color="000000"/>
            </w:tcBorders>
          </w:tcPr>
          <w:p w14:paraId="47FFB391" w14:textId="3BEBD757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 xml:space="preserve">min </w:t>
            </w:r>
            <w:r w:rsidR="007B5033">
              <w:rPr>
                <w:lang w:val="en-US"/>
              </w:rPr>
              <w:t>1</w:t>
            </w:r>
            <w:r>
              <w:rPr>
                <w:lang w:val="en-US"/>
              </w:rPr>
              <w:t>000 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/Vs</w:t>
            </w:r>
          </w:p>
        </w:tc>
      </w:tr>
      <w:tr w:rsidR="0071477F" w:rsidRPr="00131B8C" w14:paraId="726B85FE" w14:textId="77777777" w:rsidTr="0071477F">
        <w:trPr>
          <w:trHeight w:val="213"/>
        </w:trPr>
        <w:tc>
          <w:tcPr>
            <w:tcW w:w="1419" w:type="dxa"/>
            <w:vMerge/>
          </w:tcPr>
          <w:p w14:paraId="5BB3202D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71477F" w:rsidRPr="00A12804" w:rsidRDefault="0071477F" w:rsidP="0071477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2DE5168A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0A8E0A2D" w14:textId="5D9FB2C6" w:rsidR="0071477F" w:rsidRPr="00131B8C" w:rsidRDefault="007B503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1</w:t>
            </w:r>
            <w:r w:rsidR="0071477F">
              <w:rPr>
                <w:lang w:val="en-US"/>
              </w:rPr>
              <w:t>,000/cm</w:t>
            </w:r>
            <w:r w:rsidR="0071477F">
              <w:rPr>
                <w:vertAlign w:val="superscript"/>
                <w:lang w:val="en-US"/>
              </w:rPr>
              <w:t>2</w:t>
            </w:r>
            <w:r w:rsidR="0071477F">
              <w:rPr>
                <w:lang w:val="en-US"/>
              </w:rPr>
              <w:t xml:space="preserve"> max</w:t>
            </w:r>
          </w:p>
        </w:tc>
      </w:tr>
      <w:tr w:rsidR="0071477F" w:rsidRPr="00131B8C" w14:paraId="4D160416" w14:textId="77777777" w:rsidTr="0071477F">
        <w:trPr>
          <w:trHeight w:val="240"/>
        </w:trPr>
        <w:tc>
          <w:tcPr>
            <w:tcW w:w="1419" w:type="dxa"/>
            <w:vMerge/>
          </w:tcPr>
          <w:p w14:paraId="124BCFFA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71477F" w:rsidRPr="00942F8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4DD30586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4252" w:type="dxa"/>
          </w:tcPr>
          <w:p w14:paraId="07A3720F" w14:textId="47B23B86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10 micr. max</w:t>
            </w:r>
          </w:p>
        </w:tc>
      </w:tr>
      <w:tr w:rsidR="0071477F" w:rsidRPr="00131B8C" w14:paraId="76B470A2" w14:textId="77777777" w:rsidTr="0071477F">
        <w:trPr>
          <w:trHeight w:val="240"/>
        </w:trPr>
        <w:tc>
          <w:tcPr>
            <w:tcW w:w="1419" w:type="dxa"/>
            <w:vMerge/>
          </w:tcPr>
          <w:p w14:paraId="3644AE81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71477F" w:rsidRPr="00942F8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44AF473C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4252" w:type="dxa"/>
          </w:tcPr>
          <w:p w14:paraId="5E9032B6" w14:textId="565ECC80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10 micr. max</w:t>
            </w:r>
          </w:p>
        </w:tc>
      </w:tr>
      <w:tr w:rsidR="0071477F" w:rsidRPr="00131B8C" w14:paraId="5BD49EBD" w14:textId="77777777" w:rsidTr="0071477F">
        <w:trPr>
          <w:trHeight w:val="240"/>
        </w:trPr>
        <w:tc>
          <w:tcPr>
            <w:tcW w:w="1419" w:type="dxa"/>
            <w:vMerge/>
          </w:tcPr>
          <w:p w14:paraId="5E62B249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351FB8E" w14:textId="03E76036" w:rsidR="0071477F" w:rsidRPr="00942F8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2C1E12" w14:textId="0150446D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Bow:</w:t>
            </w:r>
          </w:p>
        </w:tc>
        <w:tc>
          <w:tcPr>
            <w:tcW w:w="4252" w:type="dxa"/>
          </w:tcPr>
          <w:p w14:paraId="6FD929AA" w14:textId="249825F5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8 micr. max</w:t>
            </w:r>
          </w:p>
        </w:tc>
      </w:tr>
      <w:tr w:rsidR="00134BA1" w:rsidRPr="00131B8C" w14:paraId="25210960" w14:textId="77777777" w:rsidTr="0071477F">
        <w:trPr>
          <w:trHeight w:val="240"/>
        </w:trPr>
        <w:tc>
          <w:tcPr>
            <w:tcW w:w="1419" w:type="dxa"/>
            <w:vMerge/>
          </w:tcPr>
          <w:p w14:paraId="42ED5039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243052" w14:textId="77777777" w:rsidR="00134BA1" w:rsidRDefault="00134BA1" w:rsidP="0071477F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100mm</w:t>
            </w:r>
          </w:p>
          <w:p w14:paraId="2B5EC05D" w14:textId="5554EBD4" w:rsidR="00134BA1" w:rsidRDefault="00134BA1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</w:t>
            </w:r>
            <w:r w:rsidR="007B5033">
              <w:rPr>
                <w:lang w:val="en-US"/>
              </w:rPr>
              <w:t>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1F675337" w14:textId="03D6AFE2" w:rsidR="00C86AAB" w:rsidRDefault="00C86AAB" w:rsidP="00C86AAB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  <w:p w14:paraId="35E7F9CF" w14:textId="77777777" w:rsidR="00C86AAB" w:rsidRDefault="00C86AAB" w:rsidP="0071477F">
            <w:pPr>
              <w:spacing w:after="0" w:line="240" w:lineRule="auto"/>
              <w:rPr>
                <w:rFonts w:cstheme="minorHAnsi"/>
                <w:lang w:val="en-US"/>
              </w:rPr>
            </w:pPr>
          </w:p>
          <w:p w14:paraId="06DA9427" w14:textId="3713BCF4" w:rsidR="00134BA1" w:rsidRPr="00942F8F" w:rsidRDefault="00134BA1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2639ED25" w:rsidR="00134BA1" w:rsidRPr="00942F8F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Warp:</w:t>
            </w:r>
          </w:p>
        </w:tc>
        <w:tc>
          <w:tcPr>
            <w:tcW w:w="4252" w:type="dxa"/>
          </w:tcPr>
          <w:p w14:paraId="67F0CBAB" w14:textId="783DDBC1" w:rsidR="00134BA1" w:rsidRPr="00AE34FD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8 micr. max</w:t>
            </w:r>
          </w:p>
        </w:tc>
      </w:tr>
      <w:tr w:rsidR="00134BA1" w:rsidRPr="00134BA1" w14:paraId="47DCEC73" w14:textId="77777777" w:rsidTr="00134BA1">
        <w:trPr>
          <w:trHeight w:val="240"/>
        </w:trPr>
        <w:tc>
          <w:tcPr>
            <w:tcW w:w="1419" w:type="dxa"/>
            <w:vMerge/>
          </w:tcPr>
          <w:p w14:paraId="0D0968B8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637D04C4" w:rsidR="00134BA1" w:rsidRPr="00942F8F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4C91482" w14:textId="77777777" w:rsidR="00134BA1" w:rsidRDefault="00134BA1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SP (single side polished)   </w:t>
            </w:r>
          </w:p>
          <w:p w14:paraId="001480C3" w14:textId="77777777" w:rsidR="00134BA1" w:rsidRDefault="00134BA1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099952CC" w14:textId="0758F836" w:rsidR="00134BA1" w:rsidRPr="00131B8C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ide 2: </w:t>
            </w:r>
            <w:r w:rsidR="00B8550F">
              <w:rPr>
                <w:rFonts w:cstheme="minorHAnsi"/>
                <w:lang w:val="en-US"/>
              </w:rPr>
              <w:t>Etch</w:t>
            </w:r>
            <w:r w:rsidR="00C86AAB">
              <w:rPr>
                <w:rFonts w:cstheme="minorHAnsi"/>
                <w:lang w:val="en-US"/>
              </w:rPr>
              <w:t>ed</w:t>
            </w:r>
          </w:p>
        </w:tc>
      </w:tr>
      <w:tr w:rsidR="00134BA1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134BA1" w:rsidRPr="00942F8F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1319FF28" w14:textId="77777777" w:rsidR="00134BA1" w:rsidRDefault="00134BA1" w:rsidP="00211EF2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PAK, individual box, sealed with N2 in a moisture-stopping metallic foil bag, done in</w:t>
            </w:r>
          </w:p>
          <w:p w14:paraId="4CA91A52" w14:textId="654AEF32" w:rsidR="00134BA1" w:rsidRPr="00942F8F" w:rsidRDefault="00134BA1" w:rsidP="00134BA1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class 100 clean room.</w:t>
            </w:r>
          </w:p>
        </w:tc>
      </w:tr>
    </w:tbl>
    <w:p w14:paraId="53A86F0A" w14:textId="77777777" w:rsidR="00134BA1" w:rsidRPr="00134BA1" w:rsidRDefault="00134BA1" w:rsidP="007A282C">
      <w:pPr>
        <w:spacing w:after="0" w:line="360" w:lineRule="auto"/>
        <w:rPr>
          <w:lang w:val="en-US"/>
        </w:rPr>
      </w:pPr>
    </w:p>
    <w:sectPr w:rsidR="00134BA1" w:rsidRPr="00134BA1" w:rsidSect="008E18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96D543" w14:textId="77777777" w:rsidR="00FF3B73" w:rsidRDefault="00FF3B73">
      <w:pPr>
        <w:spacing w:after="0" w:line="240" w:lineRule="auto"/>
      </w:pPr>
      <w:r>
        <w:separator/>
      </w:r>
    </w:p>
  </w:endnote>
  <w:endnote w:type="continuationSeparator" w:id="0">
    <w:p w14:paraId="307E0ED4" w14:textId="77777777" w:rsidR="00FF3B73" w:rsidRDefault="00FF3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E8DA2" w14:textId="77777777" w:rsidR="00050CE7" w:rsidRDefault="00050CE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CBCAF" w14:textId="77777777" w:rsidR="00050CE7" w:rsidRDefault="00050CE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0701D" w14:textId="77777777" w:rsidR="00050CE7" w:rsidRDefault="00050CE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266E5" w14:textId="77777777" w:rsidR="00FF3B73" w:rsidRDefault="00FF3B73">
      <w:pPr>
        <w:spacing w:after="0" w:line="240" w:lineRule="auto"/>
      </w:pPr>
      <w:r>
        <w:separator/>
      </w:r>
    </w:p>
  </w:footnote>
  <w:footnote w:type="continuationSeparator" w:id="0">
    <w:p w14:paraId="7DF4B5A4" w14:textId="77777777" w:rsidR="00FF3B73" w:rsidRDefault="00FF3B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88505" w14:textId="77777777" w:rsidR="00050CE7" w:rsidRDefault="00050CE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442FF6AC" w:rsidR="008D591C" w:rsidRDefault="00050CE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3C9971C1" wp14:editId="03CC0030">
          <wp:extent cx="6210300" cy="1209675"/>
          <wp:effectExtent l="0" t="0" r="0" b="952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3D9C9" w14:textId="77777777" w:rsidR="00050CE7" w:rsidRDefault="00050CE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0CE7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2540"/>
    <w:rsid w:val="001273F5"/>
    <w:rsid w:val="001274D9"/>
    <w:rsid w:val="00131B8C"/>
    <w:rsid w:val="00131CDE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97593"/>
    <w:rsid w:val="002A2665"/>
    <w:rsid w:val="002C1F69"/>
    <w:rsid w:val="002D5C91"/>
    <w:rsid w:val="002E594A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31D14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3AB8"/>
    <w:rsid w:val="0078517A"/>
    <w:rsid w:val="007A282C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0CB8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24080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86AAB"/>
    <w:rsid w:val="00C93542"/>
    <w:rsid w:val="00C9632E"/>
    <w:rsid w:val="00C96887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485F"/>
    <w:rsid w:val="00FD5B39"/>
    <w:rsid w:val="00FE55A5"/>
    <w:rsid w:val="00FF3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E11FF1-6FD5-4EE4-868F-1C611329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0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3</cp:revision>
  <cp:lastPrinted>2019-12-09T11:59:00Z</cp:lastPrinted>
  <dcterms:created xsi:type="dcterms:W3CDTF">2019-12-16T09:37:00Z</dcterms:created>
  <dcterms:modified xsi:type="dcterms:W3CDTF">2019-12-18T12:39:00Z</dcterms:modified>
</cp:coreProperties>
</file>